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9ED6F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F068BF4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933C4D8" w14:textId="77777777" w:rsidR="008F4427" w:rsidRDefault="00A50B15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504D90" wp14:editId="17BC4D74">
                <wp:simplePos x="0" y="0"/>
                <wp:positionH relativeFrom="column">
                  <wp:posOffset>1952088</wp:posOffset>
                </wp:positionH>
                <wp:positionV relativeFrom="paragraph">
                  <wp:posOffset>45720</wp:posOffset>
                </wp:positionV>
                <wp:extent cx="29845" cy="8359775"/>
                <wp:effectExtent l="19050" t="19050" r="27305" b="2222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845" cy="83597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636A5F" id="Straight Connector 2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3.7pt,3.6pt" to="156.05pt,66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" strokecolor="#70ad47 [3209]" strokeweight="2.25pt">
                <v:stroke joinstyle="miter"/>
              </v:line>
            </w:pict>
          </mc:Fallback>
        </mc:AlternateContent>
      </w: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F42133" wp14:editId="09AA7500">
                <wp:simplePos x="0" y="0"/>
                <wp:positionH relativeFrom="column">
                  <wp:posOffset>27207</wp:posOffset>
                </wp:positionH>
                <wp:positionV relativeFrom="paragraph">
                  <wp:posOffset>45720</wp:posOffset>
                </wp:positionV>
                <wp:extent cx="7234555" cy="0"/>
                <wp:effectExtent l="0" t="19050" r="234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455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9A363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15pt,3.6pt" to="571.8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" strokecolor="#70ad47 [3209]" strokeweight="2.25pt">
                <v:stroke joinstyle="miter"/>
              </v:line>
            </w:pict>
          </mc:Fallback>
        </mc:AlternateContent>
      </w:r>
    </w:p>
    <w:p w14:paraId="22134499" w14:textId="32B2D8C7" w:rsidR="00FC78CD" w:rsidRDefault="00E32305" w:rsidP="008F4427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/>
      <w:r>
        <w:rPr>
          <w:rFonts w:ascii="Calibri" w:hAnsi="Calibri"/>
          <w:b/>
          <w:sz w:val="28"/>
          <w:u w:val="single"/>
        </w:rPr>
        <w:t>Antonio C. Diesta, III</w:t>
      </w:r>
    </w:p>
    <w:p w14:paraId="583B68EA" w14:textId="77777777" w:rsidR="002B0F66" w:rsidRPr="000723E9" w:rsidRDefault="00280D08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Barangay</w:t>
      </w:r>
      <w:r w:rsidR="002B0F66" w:rsidRPr="000723E9">
        <w:rPr>
          <w:rFonts w:cs="Times New Roman"/>
          <w:bCs/>
          <w:sz w:val="24"/>
          <w:szCs w:val="24"/>
        </w:rPr>
        <w:t xml:space="preserve"> Chairman</w:t>
      </w:r>
    </w:p>
    <w:p w14:paraId="7A34AFD9" w14:textId="77777777" w:rsidR="002B0F66" w:rsidRPr="000723E9" w:rsidRDefault="002B0F66" w:rsidP="00A50B15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0723E9">
        <w:rPr>
          <w:rFonts w:cs="Times New Roman"/>
          <w:sz w:val="24"/>
          <w:szCs w:val="24"/>
        </w:rPr>
        <w:t xml:space="preserve"> </w:t>
      </w:r>
    </w:p>
    <w:p w14:paraId="524B05AD" w14:textId="77777777" w:rsidR="00FC78CD" w:rsidRDefault="00A50B1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</w:rPr>
      </w:pPr>
      <w:r w:rsidRPr="00A50B15">
        <w:rPr>
          <w:rFonts w:cs="Times New Roman"/>
          <w:b/>
          <w:bCs/>
          <w:sz w:val="24"/>
          <w:szCs w:val="24"/>
        </w:rPr>
        <w:t>KAGAWAD</w:t>
      </w:r>
    </w:p>
    <w:p w14:paraId="2325A2C7" w14:textId="77777777" w:rsidR="00FC78CD" w:rsidRPr="008F4427" w:rsidRDefault="00FC78CD" w:rsidP="008F4427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75E27977" w14:textId="506E13F0" w:rsidR="00FC78CD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Boy Butiki Buhat Mundo</w:t>
      </w:r>
    </w:p>
    <w:p w14:paraId="0C5ACDE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Appropriation</w:t>
      </w:r>
    </w:p>
    <w:p w14:paraId="12991020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50C57DF" w14:textId="575F139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Lowell Jem S. Maceo</w:t>
      </w:r>
    </w:p>
    <w:p w14:paraId="1593BAFD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VAWC / Health and Social Services</w:t>
      </w:r>
    </w:p>
    <w:p w14:paraId="5F793F7E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4985BED5" w14:textId="542E43C3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Velric G. Palagud</w:t>
      </w:r>
    </w:p>
    <w:p w14:paraId="2AF6C71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nvironmental Protection</w:t>
      </w:r>
    </w:p>
    <w:p w14:paraId="5840DC21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B49B3DB" w14:textId="274E7BB5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6585B88A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Peace and Order</w:t>
      </w:r>
    </w:p>
    <w:p w14:paraId="56057A1F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B2AD7FF" w14:textId="7467CB0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5AD183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Cooperative and Livelihood</w:t>
      </w:r>
    </w:p>
    <w:p w14:paraId="7C86FA3A" w14:textId="77777777" w:rsidR="008F4427" w:rsidRDefault="008F4427" w:rsidP="008F4427">
      <w:pPr>
        <w:spacing w:after="0" w:line="240" w:lineRule="auto"/>
        <w:rPr>
          <w:rFonts w:cs="Times New Roman"/>
          <w:sz w:val="24"/>
          <w:szCs w:val="24"/>
        </w:rPr>
      </w:pPr>
    </w:p>
    <w:p w14:paraId="613A73C3" w14:textId="5A430F64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1A77E0E0" w14:textId="5629DAA9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ducation,</w:t>
      </w:r>
      <w:r w:rsidR="00E32305">
        <w:rPr>
          <w:rFonts w:cs="Times New Roman"/>
          <w:sz w:val="24"/>
          <w:szCs w:val="24"/>
        </w:rPr>
        <w:t xml:space="preserve"> </w:t>
      </w:r>
      <w:r w:rsidRPr="008F4427">
        <w:rPr>
          <w:rFonts w:cs="Times New Roman"/>
          <w:sz w:val="24"/>
          <w:szCs w:val="24"/>
        </w:rPr>
        <w:t>Cultural Affairs and Tourism / Public Works</w:t>
      </w:r>
    </w:p>
    <w:p w14:paraId="03FAAD79" w14:textId="77777777" w:rsid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2DDA1FF" w14:textId="480D0C96" w:rsidR="0086019F" w:rsidRPr="00A50B15" w:rsidRDefault="00E32305" w:rsidP="0086019F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B9C7F77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Human Rights</w:t>
      </w:r>
    </w:p>
    <w:p w14:paraId="4DD2CB2D" w14:textId="77777777" w:rsidR="0086019F" w:rsidRPr="008F4427" w:rsidRDefault="0086019F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AC95A1C" w14:textId="6E96F8ED" w:rsidR="00D248D9" w:rsidRPr="008F4427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0992B91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SK Chairman</w:t>
      </w:r>
    </w:p>
    <w:p w14:paraId="5CD2934C" w14:textId="77777777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Youth and Sports Development</w:t>
      </w:r>
    </w:p>
    <w:p w14:paraId="1569A773" w14:textId="77777777" w:rsidR="008F4427" w:rsidRDefault="008F4427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3A3702D4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Johnny Good Deeds, LXVIII</w:t>
      </w:r>
    </w:p>
    <w:p w14:paraId="4FFD1DCB" w14:textId="018B402E" w:rsidR="00354E49" w:rsidRPr="00354E49" w:rsidRDefault="00354E4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proofErr w:type="spellStart"/>
      <w:r w:rsidRPr="00354E49">
        <w:rPr>
          <w:rFonts w:cs="Times New Roman"/>
          <w:bCs/>
          <w:sz w:val="24"/>
          <w:szCs w:val="24"/>
        </w:rPr>
        <w:t>Brgy</w:t>
      </w:r>
      <w:proofErr w:type="spellEnd"/>
      <w:r w:rsidRPr="00354E49">
        <w:rPr>
          <w:rFonts w:cs="Times New Roman"/>
          <w:bCs/>
          <w:sz w:val="24"/>
          <w:szCs w:val="24"/>
        </w:rPr>
        <w:t>.</w:t>
      </w:r>
      <w:r w:rsidR="00E32305">
        <w:rPr>
          <w:rFonts w:cs="Times New Roman"/>
          <w:bCs/>
          <w:sz w:val="24"/>
          <w:szCs w:val="24"/>
        </w:rPr>
        <w:t xml:space="preserve"> </w:t>
      </w:r>
      <w:r w:rsidRPr="00354E49">
        <w:rPr>
          <w:rFonts w:cs="Times New Roman"/>
          <w:bCs/>
          <w:sz w:val="24"/>
          <w:szCs w:val="24"/>
        </w:rPr>
        <w:t>Secretary</w:t>
      </w:r>
    </w:p>
    <w:p w14:paraId="3C6CD1F5" w14:textId="77777777" w:rsidR="00354E49" w:rsidRPr="00354E49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0939E3A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Amahin Salangit</w:t>
      </w:r>
    </w:p>
    <w:p w14:paraId="0E121BBB" w14:textId="0A29D2DE" w:rsidR="00EA58AE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Brgy</w:t>
      </w:r>
      <w:proofErr w:type="spellEnd"/>
      <w:r>
        <w:rPr>
          <w:rFonts w:cs="Times New Roman"/>
          <w:sz w:val="24"/>
          <w:szCs w:val="24"/>
        </w:rPr>
        <w:t>.</w:t>
      </w:r>
      <w:r w:rsidR="00E3230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reasurer</w:t>
      </w:r>
    </w:p>
    <w:p w14:paraId="67BE8DA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44D2CC4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FBB20A9" w14:textId="77777777" w:rsidR="00EA58AE" w:rsidRDefault="00EA58AE" w:rsidP="0072314F">
      <w:pPr>
        <w:spacing w:after="0" w:line="240" w:lineRule="auto"/>
        <w:rPr>
          <w:rFonts w:cs="Times New Roman"/>
          <w:sz w:val="24"/>
          <w:szCs w:val="24"/>
        </w:rPr>
      </w:pPr>
    </w:p>
    <w:p w14:paraId="78E0DBD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55ECF66" w14:textId="77777777" w:rsidR="002B0F66" w:rsidRDefault="002B0F66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0147657C" w14:textId="73AF5503" w:rsidR="00EA58AE" w:rsidRPr="005B36BA" w:rsidRDefault="00EA58AE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B36BA">
        <w:rPr>
          <w:rFonts w:ascii="Times New Roman" w:hAnsi="Times New Roman" w:cs="Times New Roman"/>
          <w:b/>
          <w:sz w:val="40"/>
          <w:szCs w:val="40"/>
        </w:rPr>
        <w:t xml:space="preserve">BARANGAY </w:t>
      </w:r>
      <w:r w:rsidR="00432BEB">
        <w:rPr>
          <w:rFonts w:ascii="Times New Roman" w:hAnsi="Times New Roman" w:cs="Times New Roman"/>
          <w:b/>
          <w:sz w:val="40"/>
          <w:szCs w:val="40"/>
        </w:rPr>
        <w:t>INDIGENCY</w:t>
      </w:r>
    </w:p>
    <w:p w14:paraId="2B0CE8F7" w14:textId="77777777" w:rsidR="002B0F66" w:rsidRDefault="002B0F66" w:rsidP="00EA58AE">
      <w:pPr>
        <w:ind w:firstLine="360"/>
        <w:rPr>
          <w:b/>
          <w:sz w:val="24"/>
          <w:szCs w:val="24"/>
        </w:rPr>
      </w:pPr>
    </w:p>
    <w:p w14:paraId="295217EF" w14:textId="77777777" w:rsidR="00EA58AE" w:rsidRPr="0095425B" w:rsidRDefault="00EA58AE" w:rsidP="00EA58AE">
      <w:pPr>
        <w:ind w:firstLine="360"/>
        <w:rPr>
          <w:b/>
          <w:sz w:val="24"/>
          <w:szCs w:val="24"/>
        </w:rPr>
      </w:pPr>
      <w:r w:rsidRPr="0095425B">
        <w:rPr>
          <w:b/>
          <w:sz w:val="24"/>
          <w:szCs w:val="24"/>
        </w:rPr>
        <w:t>To Whom It May Concern:</w:t>
      </w:r>
    </w:p>
    <w:p w14:paraId="4D6D06C0" w14:textId="77777777" w:rsidR="00EA58AE" w:rsidRPr="0095425B" w:rsidRDefault="00EA58AE" w:rsidP="00EA58AE">
      <w:pPr>
        <w:ind w:firstLine="360"/>
        <w:rPr>
          <w:b/>
          <w:sz w:val="24"/>
          <w:szCs w:val="24"/>
        </w:rPr>
      </w:pPr>
    </w:p>
    <w:p w14:paraId="6AA8CA8D" w14:textId="579B225C" w:rsidR="00EA58AE" w:rsidRPr="004075FB" w:rsidRDefault="00EA58AE" w:rsidP="003D5907">
      <w:pPr>
        <w:spacing w:line="276" w:lineRule="auto"/>
        <w:ind w:left="360" w:right="396" w:firstLine="360"/>
        <w:jc w:val="both"/>
        <w:rPr>
          <w:b/>
          <w:sz w:val="24"/>
          <w:szCs w:val="24"/>
        </w:rPr>
      </w:pPr>
      <w:r/>
      <w:r>
        <w:t xml:space="preserve">This is to certify that </w:t>
      </w:r>
      <w:r>
        <w:rPr>
          <w:b/>
        </w:rPr>
        <w:t>Epic Man Very Epic</w:t>
      </w:r>
      <w:r>
        <w:t xml:space="preserve"> who is presently residing at </w:t>
      </w:r>
      <w:r>
        <w:rPr>
          <w:b/>
        </w:rPr>
        <w:t>11 11 Street,</w:t>
      </w:r>
      <w:r>
        <w:t xml:space="preserve"> is a registered and accredited member of this Barangay.</w:t>
      </w:r>
    </w:p>
    <w:p w14:paraId="7B013C1F" w14:textId="77777777" w:rsidR="00432BEB" w:rsidRPr="00432BEB" w:rsidRDefault="00432BEB" w:rsidP="00432BEB">
      <w:pPr>
        <w:spacing w:line="276" w:lineRule="auto"/>
        <w:ind w:left="360" w:right="396" w:firstLine="360"/>
        <w:jc w:val="both"/>
        <w:rPr>
          <w:sz w:val="24"/>
          <w:szCs w:val="24"/>
        </w:rPr>
      </w:pPr>
      <w:r w:rsidRPr="00432BEB">
        <w:rPr>
          <w:sz w:val="24"/>
          <w:szCs w:val="24"/>
        </w:rPr>
        <w:t>Since his/her residency at this barangay. I can certify his/her being jobless and can classified impoverished and needy for any financial support he/she can be availed of.</w:t>
      </w:r>
    </w:p>
    <w:p w14:paraId="796C6FBD" w14:textId="77777777" w:rsidR="00432BEB" w:rsidRPr="00432BEB" w:rsidRDefault="00432BEB" w:rsidP="00432BEB">
      <w:pPr>
        <w:spacing w:line="276" w:lineRule="auto"/>
        <w:ind w:left="360" w:right="396" w:firstLine="360"/>
        <w:jc w:val="both"/>
        <w:rPr>
          <w:sz w:val="24"/>
          <w:szCs w:val="24"/>
        </w:rPr>
      </w:pPr>
      <w:r w:rsidRPr="00432BEB">
        <w:rPr>
          <w:sz w:val="24"/>
          <w:szCs w:val="24"/>
        </w:rPr>
        <w:t>This certification is issued upon the request of the above-named person for whatever legal purpose it may serve</w:t>
      </w:r>
    </w:p>
    <w:p w14:paraId="18AD22CC" w14:textId="50CDCBE8" w:rsidR="00EA58AE" w:rsidRDefault="00432BEB" w:rsidP="00432BEB">
      <w:pPr>
        <w:spacing w:line="276" w:lineRule="auto"/>
        <w:ind w:left="360" w:right="396" w:firstLine="360"/>
        <w:jc w:val="both"/>
        <w:rPr>
          <w:sz w:val="24"/>
          <w:szCs w:val="24"/>
        </w:rPr>
      </w:pPr>
      <w:r>
        <w:t xml:space="preserve">Issued on: </w:t>
      </w:r>
      <w:r>
        <w:rPr>
          <w:b/>
        </w:rPr>
        <w:t>June 17, 2022</w:t>
      </w:r>
    </w:p>
    <w:p w14:paraId="451CBC48" w14:textId="77777777" w:rsidR="00EA58AE" w:rsidRPr="005D0E8E" w:rsidRDefault="005D0E8E" w:rsidP="00EA58AE">
      <w:pPr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  <w:t xml:space="preserve">            </w:t>
      </w:r>
    </w:p>
    <w:p w14:paraId="7A6FFDA1" w14:textId="33991485" w:rsidR="00EA58AE" w:rsidRPr="0095425B" w:rsidRDefault="00AB6BC2" w:rsidP="00505101">
      <w:pPr>
        <w:ind w:firstLine="720"/>
        <w:rPr>
          <w:sz w:val="24"/>
          <w:szCs w:val="24"/>
        </w:rPr>
      </w:pPr>
      <w:r/>
    </w:p>
    <w:p w14:paraId="356203C6" w14:textId="77777777" w:rsidR="00EA58AE" w:rsidRPr="0095425B" w:rsidRDefault="00EA58AE" w:rsidP="00EA58AE">
      <w:pPr>
        <w:pStyle w:val="NoSpacing"/>
        <w:rPr>
          <w:sz w:val="24"/>
          <w:szCs w:val="24"/>
        </w:rPr>
      </w:pPr>
      <w:r w:rsidRPr="0095425B">
        <w:rPr>
          <w:sz w:val="24"/>
          <w:szCs w:val="24"/>
        </w:rPr>
        <w:t xml:space="preserve"> </w:t>
      </w:r>
    </w:p>
    <w:p w14:paraId="0C378731" w14:textId="184740BF" w:rsidR="00FF2E7E" w:rsidRDefault="00FF2E7E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spacing w:after="0"/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/>
            <w:r>
              <w:rPr>
                <w:rFonts w:ascii="Calibri" w:hAnsi="Calibri"/>
                <w:b/>
                <w:sz w:val="28"/>
                <w:u w:val="single"/>
              </w:rPr>
              <w:t>Antonio C. Diesta, III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23D37E5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3A23B27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1C40A7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58D1E253" w14:textId="77777777" w:rsidR="00FF2E7E" w:rsidRDefault="00FF2E7E" w:rsidP="00EA58AE">
      <w:pPr>
        <w:ind w:right="1440"/>
        <w:jc w:val="right"/>
        <w:rPr>
          <w:sz w:val="24"/>
          <w:szCs w:val="24"/>
        </w:rPr>
      </w:pPr>
    </w:p>
    <w:p w14:paraId="06E4705C" w14:textId="77777777" w:rsidR="00EA58AE" w:rsidRPr="007C3D7D" w:rsidRDefault="00EA58AE" w:rsidP="00EA58AE">
      <w:pPr>
        <w:tabs>
          <w:tab w:val="left" w:pos="6453"/>
        </w:tabs>
        <w:spacing w:after="0"/>
        <w:jc w:val="right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                                              </w:t>
      </w:r>
      <w:r w:rsidRPr="0095425B">
        <w:rPr>
          <w:b/>
          <w:sz w:val="24"/>
          <w:szCs w:val="24"/>
        </w:rPr>
        <w:t xml:space="preserve">Not valid without seal </w:t>
      </w:r>
      <w:r>
        <w:rPr>
          <w:b/>
          <w:sz w:val="24"/>
          <w:szCs w:val="24"/>
        </w:rPr>
        <w:tab/>
      </w:r>
    </w:p>
    <w:p w14:paraId="04B73A9D" w14:textId="77777777" w:rsidR="00EA58AE" w:rsidRPr="001A7CFA" w:rsidRDefault="00EA58AE" w:rsidP="001A7CFA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                      </w:t>
      </w:r>
      <w:r w:rsidRPr="0095425B">
        <w:rPr>
          <w:b/>
          <w:sz w:val="24"/>
          <w:szCs w:val="24"/>
        </w:rPr>
        <w:t>Valid for 6 months upon date of issue</w:t>
      </w:r>
    </w:p>
    <w:sectPr w:rsidR="00EA58AE" w:rsidRPr="001A7CFA" w:rsidSect="00EA58AE">
      <w:headerReference w:type="default" r:id="rId7"/>
      <w:pgSz w:w="12240" w:h="15840"/>
      <w:pgMar w:top="720" w:right="288" w:bottom="720" w:left="288" w:header="432" w:footer="0" w:gutter="0"/>
      <w:cols w:num="2" w:space="288" w:equalWidth="0">
        <w:col w:w="2880" w:space="288"/>
        <w:col w:w="849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07FE96" w14:textId="77777777" w:rsidR="00C44F2F" w:rsidRDefault="00C44F2F" w:rsidP="00FC78CD">
      <w:pPr>
        <w:spacing w:after="0" w:line="240" w:lineRule="auto"/>
      </w:pPr>
      <w:r>
        <w:separator/>
      </w:r>
    </w:p>
  </w:endnote>
  <w:endnote w:type="continuationSeparator" w:id="0">
    <w:p w14:paraId="18617E7C" w14:textId="77777777" w:rsidR="00C44F2F" w:rsidRDefault="00C44F2F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994782" w14:textId="77777777" w:rsidR="00C44F2F" w:rsidRDefault="00C44F2F" w:rsidP="00FC78CD">
      <w:pPr>
        <w:spacing w:after="0" w:line="240" w:lineRule="auto"/>
      </w:pPr>
      <w:r>
        <w:separator/>
      </w:r>
    </w:p>
  </w:footnote>
  <w:footnote w:type="continuationSeparator" w:id="0">
    <w:p w14:paraId="3358EA14" w14:textId="77777777" w:rsidR="00C44F2F" w:rsidRDefault="00C44F2F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44F2F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A5B81F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3395E175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77777777" w:rsidR="00FC78CD" w:rsidRDefault="00FC78CD" w:rsidP="00FC78CD">
    <w:pPr>
      <w:pStyle w:val="Header"/>
      <w:jc w:val="center"/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qgUAYUSdeS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22756"/>
    <w:rsid w:val="0033266D"/>
    <w:rsid w:val="003333D2"/>
    <w:rsid w:val="0034068E"/>
    <w:rsid w:val="00354E49"/>
    <w:rsid w:val="003561CA"/>
    <w:rsid w:val="00360BB5"/>
    <w:rsid w:val="00367A1F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16DA"/>
    <w:rsid w:val="0041455D"/>
    <w:rsid w:val="00432BEB"/>
    <w:rsid w:val="00432C41"/>
    <w:rsid w:val="0045164A"/>
    <w:rsid w:val="00470388"/>
    <w:rsid w:val="00480741"/>
    <w:rsid w:val="004A6356"/>
    <w:rsid w:val="004B58C4"/>
    <w:rsid w:val="004C1AE1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90598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4F2F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6262F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</TotalTime>
  <Pages>1</Pages>
  <Words>175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45</cp:revision>
  <cp:lastPrinted>2022-01-15T13:53:00Z</cp:lastPrinted>
  <dcterms:created xsi:type="dcterms:W3CDTF">2019-07-02T08:02:00Z</dcterms:created>
  <dcterms:modified xsi:type="dcterms:W3CDTF">2022-06-15T23:53:00Z</dcterms:modified>
</cp:coreProperties>
</file>